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0CCF" w:rsidRPr="00EE06FE" w:rsidRDefault="00AE2A9D" w:rsidP="00870CCF">
      <w:pPr>
        <w:pStyle w:val="1"/>
        <w:rPr>
          <w:b/>
        </w:rPr>
      </w:pPr>
      <w:r>
        <w:rPr>
          <w:rFonts w:hint="eastAsia"/>
          <w:b/>
        </w:rPr>
        <w:t>긴급</w:t>
      </w:r>
      <w:r w:rsidR="00870CCF">
        <w:rPr>
          <w:rFonts w:hint="eastAsia"/>
          <w:b/>
        </w:rPr>
        <w:t xml:space="preserve"> 회의</w:t>
      </w:r>
    </w:p>
    <w:p w:rsidR="00870CCF" w:rsidRDefault="00870CCF" w:rsidP="00870CCF">
      <w:r>
        <w:rPr>
          <w:rFonts w:hint="eastAsia"/>
        </w:rPr>
        <w:t xml:space="preserve">일자 </w:t>
      </w:r>
      <w:r>
        <w:t xml:space="preserve">: </w:t>
      </w:r>
      <w:r>
        <w:rPr>
          <w:rFonts w:hint="eastAsia"/>
        </w:rPr>
        <w:t>2</w:t>
      </w:r>
      <w:r w:rsidR="00AE2A9D">
        <w:t>016.11.21</w:t>
      </w:r>
      <w:r>
        <w:t xml:space="preserve"> </w:t>
      </w:r>
      <w:r w:rsidR="00AE2A9D">
        <w:rPr>
          <w:rFonts w:hint="eastAsia"/>
        </w:rPr>
        <w:t>월</w:t>
      </w:r>
      <w:r>
        <w:rPr>
          <w:rFonts w:hint="eastAsia"/>
        </w:rPr>
        <w:t>요일</w:t>
      </w:r>
    </w:p>
    <w:p w:rsidR="00870CCF" w:rsidRDefault="00870CCF" w:rsidP="00870CCF">
      <w:r>
        <w:rPr>
          <w:rFonts w:hint="eastAsia"/>
        </w:rPr>
        <w:t xml:space="preserve">참석자 </w:t>
      </w:r>
      <w:r>
        <w:t xml:space="preserve">: </w:t>
      </w:r>
      <w:r>
        <w:rPr>
          <w:rFonts w:hint="eastAsia"/>
        </w:rPr>
        <w:t>최지수,</w:t>
      </w:r>
      <w:r>
        <w:t xml:space="preserve"> </w:t>
      </w:r>
      <w:proofErr w:type="spellStart"/>
      <w:r>
        <w:rPr>
          <w:rFonts w:hint="eastAsia"/>
        </w:rPr>
        <w:t>이한솔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홍동현</w:t>
      </w:r>
      <w:r w:rsidR="00AE2A9D">
        <w:rPr>
          <w:rFonts w:hint="eastAsia"/>
        </w:rPr>
        <w:t>,</w:t>
      </w:r>
      <w:r>
        <w:t xml:space="preserve"> </w:t>
      </w:r>
      <w:r>
        <w:rPr>
          <w:rFonts w:hint="eastAsia"/>
        </w:rPr>
        <w:t xml:space="preserve">정일우, </w:t>
      </w:r>
      <w:proofErr w:type="spellStart"/>
      <w:r>
        <w:rPr>
          <w:rFonts w:hint="eastAsia"/>
        </w:rPr>
        <w:t>문</w:t>
      </w:r>
      <w:r>
        <w:t>찬성</w:t>
      </w:r>
      <w:proofErr w:type="spellEnd"/>
    </w:p>
    <w:p w:rsidR="00870CCF" w:rsidRPr="004F105E" w:rsidRDefault="00870CCF" w:rsidP="00870CCF"/>
    <w:p w:rsidR="00FC19E3" w:rsidRDefault="006F3A47" w:rsidP="00FC19E3">
      <w:pPr>
        <w:pStyle w:val="2"/>
      </w:pPr>
      <w:r>
        <w:rPr>
          <w:rFonts w:hint="eastAsia"/>
          <w:b/>
        </w:rPr>
        <w:t xml:space="preserve">발표용 </w:t>
      </w:r>
      <w:r>
        <w:rPr>
          <w:b/>
        </w:rPr>
        <w:t xml:space="preserve">PPT </w:t>
      </w:r>
      <w:r>
        <w:rPr>
          <w:rFonts w:hint="eastAsia"/>
          <w:b/>
        </w:rPr>
        <w:t>틀 제작</w:t>
      </w:r>
    </w:p>
    <w:p w:rsidR="007C1C07" w:rsidRDefault="006F3A47" w:rsidP="009B41DA">
      <w:r>
        <w:rPr>
          <w:rFonts w:hint="eastAsia"/>
        </w:rPr>
        <w:t xml:space="preserve">25일 최종 발표자 </w:t>
      </w:r>
      <w:r>
        <w:t xml:space="preserve">: </w:t>
      </w:r>
      <w:r>
        <w:rPr>
          <w:rFonts w:hint="eastAsia"/>
        </w:rPr>
        <w:t>최지수</w:t>
      </w:r>
    </w:p>
    <w:p w:rsidR="006F3A47" w:rsidRDefault="001D6991" w:rsidP="009B41DA">
      <w:r>
        <w:rPr>
          <w:rFonts w:hint="eastAsia"/>
        </w:rPr>
        <w:t xml:space="preserve">김상욱 교수님에게 최종 보고를 위해 간단한 </w:t>
      </w:r>
      <w:r>
        <w:t>ppt</w:t>
      </w:r>
      <w:r>
        <w:rPr>
          <w:rFonts w:hint="eastAsia"/>
        </w:rPr>
        <w:t>가 필요하며 이를 위해 개발 인원들이 어떤 식으로 프로그램이 수행되는지 설명을 해주어야 함.</w:t>
      </w:r>
    </w:p>
    <w:p w:rsidR="001D6991" w:rsidRDefault="001D6991" w:rsidP="009B41DA">
      <w:r>
        <w:rPr>
          <w:rFonts w:hint="eastAsia"/>
        </w:rPr>
        <w:t>결과물에 사용된 기술을 자세하게 하는 것으로 교수님에게 프로젝트 진행을 어필하려고 함.</w:t>
      </w:r>
    </w:p>
    <w:p w:rsidR="00DB14D3" w:rsidRPr="0042658A" w:rsidRDefault="0042658A">
      <w:pPr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 w:hint="eastAsia"/>
        </w:rPr>
        <w:t>PPT는 정일우 학우의 것을 참고</w:t>
      </w:r>
    </w:p>
    <w:p w:rsidR="006F3A47" w:rsidRDefault="006F3A47">
      <w:pPr>
        <w:rPr>
          <w:rFonts w:asciiTheme="majorHAnsi" w:eastAsiaTheme="majorEastAsia" w:hAnsiTheme="majorHAnsi" w:cstheme="majorBidi"/>
          <w:b/>
        </w:rPr>
      </w:pPr>
    </w:p>
    <w:p w:rsidR="006F3A47" w:rsidRDefault="006F3A47" w:rsidP="006F3A47">
      <w:pPr>
        <w:pStyle w:val="2"/>
      </w:pPr>
      <w:r>
        <w:rPr>
          <w:rFonts w:hint="eastAsia"/>
          <w:b/>
        </w:rPr>
        <w:t>산학 협력 장학금 문서 출력</w:t>
      </w:r>
    </w:p>
    <w:p w:rsidR="006F3A47" w:rsidRDefault="006F3A47" w:rsidP="006F3A47">
      <w:r>
        <w:rPr>
          <w:rFonts w:hint="eastAsia"/>
        </w:rPr>
        <w:t>필요 문서</w:t>
      </w:r>
      <w:bookmarkStart w:id="0" w:name="_GoBack"/>
      <w:bookmarkEnd w:id="0"/>
    </w:p>
    <w:p w:rsidR="006F3A47" w:rsidRDefault="006F3A47" w:rsidP="006F3A47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신분증 사본</w:t>
      </w:r>
    </w:p>
    <w:p w:rsidR="006F3A47" w:rsidRDefault="006F3A47" w:rsidP="006F3A47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통장 사본</w:t>
      </w:r>
    </w:p>
    <w:p w:rsidR="006F3A47" w:rsidRPr="006F3A47" w:rsidRDefault="007B733B" w:rsidP="006F3A47">
      <w:r>
        <w:t>11.22</w:t>
      </w:r>
      <w:r>
        <w:rPr>
          <w:rFonts w:hint="eastAsia"/>
        </w:rPr>
        <w:t xml:space="preserve">일 화요일 오전 </w:t>
      </w:r>
      <w:r w:rsidR="006F3A47">
        <w:rPr>
          <w:rFonts w:hint="eastAsia"/>
        </w:rPr>
        <w:t>12시에 문서를 함께 제출하고</w:t>
      </w:r>
      <w:r>
        <w:rPr>
          <w:rFonts w:hint="eastAsia"/>
        </w:rPr>
        <w:t xml:space="preserve"> 이 때 제출이 불가능한 인원은 </w:t>
      </w:r>
      <w:r w:rsidR="006F3A47">
        <w:rPr>
          <w:rFonts w:hint="eastAsia"/>
        </w:rPr>
        <w:t>따로 문서 제출</w:t>
      </w:r>
      <w:r>
        <w:rPr>
          <w:rFonts w:hint="eastAsia"/>
        </w:rPr>
        <w:t>해야 함.</w:t>
      </w:r>
    </w:p>
    <w:p w:rsidR="001D6991" w:rsidRPr="004F105E" w:rsidRDefault="001D6991" w:rsidP="001D6991"/>
    <w:p w:rsidR="001D6991" w:rsidRPr="001D6991" w:rsidRDefault="001D6991" w:rsidP="001D6991">
      <w:pPr>
        <w:pStyle w:val="2"/>
        <w:rPr>
          <w:b/>
        </w:rPr>
      </w:pPr>
      <w:r>
        <w:rPr>
          <w:rFonts w:hint="eastAsia"/>
          <w:b/>
        </w:rPr>
        <w:t>결과 보고서 제작</w:t>
      </w:r>
    </w:p>
    <w:p w:rsidR="001D6991" w:rsidRDefault="001D6991" w:rsidP="001D6991">
      <w:r>
        <w:rPr>
          <w:rFonts w:hint="eastAsia"/>
        </w:rPr>
        <w:t>개인이 제작하기에 무리가 있으므로 수요일에 제작</w:t>
      </w:r>
      <w:r w:rsidR="00FF12BB">
        <w:rPr>
          <w:rFonts w:hint="eastAsia"/>
        </w:rPr>
        <w:t>할 예정</w:t>
      </w:r>
    </w:p>
    <w:p w:rsidR="006F3A47" w:rsidRPr="001D6991" w:rsidRDefault="006F3A47">
      <w:pPr>
        <w:rPr>
          <w:rFonts w:asciiTheme="majorHAnsi" w:eastAsiaTheme="majorEastAsia" w:hAnsiTheme="majorHAnsi" w:cstheme="majorBidi"/>
          <w:b/>
        </w:rPr>
      </w:pPr>
    </w:p>
    <w:sectPr w:rsidR="006F3A47" w:rsidRPr="001D699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758F6"/>
    <w:multiLevelType w:val="hybridMultilevel"/>
    <w:tmpl w:val="43F6BAFE"/>
    <w:lvl w:ilvl="0" w:tplc="1C263CD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EA95D35"/>
    <w:multiLevelType w:val="hybridMultilevel"/>
    <w:tmpl w:val="C2EA0AA0"/>
    <w:lvl w:ilvl="0" w:tplc="D2883EE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MDQ0sLQ0szQyMDNS0lEKTi0uzszPAykwrQUAkXwTkiwAAAA="/>
  </w:docVars>
  <w:rsids>
    <w:rsidRoot w:val="001E4368"/>
    <w:rsid w:val="00012115"/>
    <w:rsid w:val="000B38B8"/>
    <w:rsid w:val="000E2952"/>
    <w:rsid w:val="001D6991"/>
    <w:rsid w:val="001E4368"/>
    <w:rsid w:val="00240920"/>
    <w:rsid w:val="0027532B"/>
    <w:rsid w:val="002D4D2C"/>
    <w:rsid w:val="0030258D"/>
    <w:rsid w:val="00356A6B"/>
    <w:rsid w:val="0042658A"/>
    <w:rsid w:val="00476F2B"/>
    <w:rsid w:val="00501E3E"/>
    <w:rsid w:val="005642B3"/>
    <w:rsid w:val="0059374F"/>
    <w:rsid w:val="005A62AB"/>
    <w:rsid w:val="00626D4E"/>
    <w:rsid w:val="006368B2"/>
    <w:rsid w:val="00672F55"/>
    <w:rsid w:val="0069076D"/>
    <w:rsid w:val="00691E22"/>
    <w:rsid w:val="006F3A47"/>
    <w:rsid w:val="0075377C"/>
    <w:rsid w:val="00776A6F"/>
    <w:rsid w:val="007B733B"/>
    <w:rsid w:val="007C1C07"/>
    <w:rsid w:val="007E7A15"/>
    <w:rsid w:val="008141E6"/>
    <w:rsid w:val="00845BF2"/>
    <w:rsid w:val="00870CCF"/>
    <w:rsid w:val="00943C89"/>
    <w:rsid w:val="00972A0E"/>
    <w:rsid w:val="009B41DA"/>
    <w:rsid w:val="009E5509"/>
    <w:rsid w:val="00AB304A"/>
    <w:rsid w:val="00AD47F6"/>
    <w:rsid w:val="00AE2A9D"/>
    <w:rsid w:val="00C057F7"/>
    <w:rsid w:val="00CA0072"/>
    <w:rsid w:val="00CD6712"/>
    <w:rsid w:val="00D20346"/>
    <w:rsid w:val="00DB14D3"/>
    <w:rsid w:val="00DC1EE2"/>
    <w:rsid w:val="00EB2957"/>
    <w:rsid w:val="00F66D52"/>
    <w:rsid w:val="00FC19E3"/>
    <w:rsid w:val="00FF1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34A2D"/>
  <w15:chartTrackingRefBased/>
  <w15:docId w15:val="{0580C910-6526-4AAD-B97A-D54B3868A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870CCF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870CC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870CCF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unhideWhenUsed/>
    <w:qFormat/>
    <w:rsid w:val="00691E22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870CCF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870CCF"/>
    <w:rPr>
      <w:rFonts w:asciiTheme="majorHAnsi" w:eastAsiaTheme="majorEastAsia" w:hAnsiTheme="majorHAnsi" w:cstheme="majorBidi"/>
    </w:rPr>
  </w:style>
  <w:style w:type="paragraph" w:styleId="a3">
    <w:name w:val="List Paragraph"/>
    <w:basedOn w:val="a"/>
    <w:uiPriority w:val="34"/>
    <w:qFormat/>
    <w:rsid w:val="00870CCF"/>
    <w:pPr>
      <w:ind w:leftChars="400" w:left="800"/>
    </w:pPr>
  </w:style>
  <w:style w:type="character" w:styleId="a4">
    <w:name w:val="Strong"/>
    <w:basedOn w:val="a0"/>
    <w:uiPriority w:val="22"/>
    <w:qFormat/>
    <w:rsid w:val="00870CCF"/>
    <w:rPr>
      <w:b/>
      <w:bCs/>
    </w:rPr>
  </w:style>
  <w:style w:type="character" w:customStyle="1" w:styleId="3Char">
    <w:name w:val="제목 3 Char"/>
    <w:basedOn w:val="a0"/>
    <w:link w:val="3"/>
    <w:uiPriority w:val="9"/>
    <w:rsid w:val="00691E22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Hyun Hong</dc:creator>
  <cp:keywords/>
  <dc:description/>
  <cp:lastModifiedBy>DongHyun Hong</cp:lastModifiedBy>
  <cp:revision>38</cp:revision>
  <dcterms:created xsi:type="dcterms:W3CDTF">2016-11-13T08:58:00Z</dcterms:created>
  <dcterms:modified xsi:type="dcterms:W3CDTF">2016-11-21T11:25:00Z</dcterms:modified>
</cp:coreProperties>
</file>